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4CD6" w14:textId="77777777" w:rsidR="007743B3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0" w:name="_Toc114039735"/>
      <w:bookmarkStart w:id="1" w:name="_Hlk63252356"/>
      <w:r w:rsidRPr="009B4EF2">
        <w:rPr>
          <w:rFonts w:ascii="Verdana" w:hAnsi="Verdana" w:cs="Arial"/>
          <w:color w:val="FFFFFF" w:themeColor="background1"/>
          <w:sz w:val="20"/>
        </w:rPr>
        <w:t>OŚWIADCZENIE WYK</w:t>
      </w:r>
      <w:r>
        <w:rPr>
          <w:rFonts w:ascii="Verdana" w:hAnsi="Verdana" w:cs="Arial"/>
          <w:color w:val="FFFFFF" w:themeColor="background1"/>
          <w:sz w:val="20"/>
        </w:rPr>
        <w:t>ONAWCY O AKTUALNOŚCI INFORMACJI</w:t>
      </w:r>
      <w:bookmarkEnd w:id="0"/>
    </w:p>
    <w:p w14:paraId="30F094C5" w14:textId="77777777" w:rsidR="007743B3" w:rsidRPr="000D513E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2" w:name="_Toc114039736"/>
      <w:r w:rsidRPr="009B4EF2">
        <w:rPr>
          <w:rFonts w:ascii="Verdana" w:hAnsi="Verdana" w:cs="Arial"/>
          <w:color w:val="FFFFFF" w:themeColor="background1"/>
          <w:sz w:val="20"/>
        </w:rPr>
        <w:t xml:space="preserve">ZAWARTYCH W </w:t>
      </w:r>
      <w:r>
        <w:rPr>
          <w:rFonts w:ascii="Verdana" w:hAnsi="Verdana" w:cs="Arial"/>
          <w:color w:val="FFFFFF" w:themeColor="background1"/>
          <w:sz w:val="20"/>
        </w:rPr>
        <w:t>OŚWIADCZENIU Z ART. 125 UPZP</w:t>
      </w:r>
      <w:bookmarkEnd w:id="2"/>
    </w:p>
    <w:p w14:paraId="18881A0B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before="120" w:after="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385BCE9F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after="12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 przypadku polegania na zdolnościach lub sytuacji podmiotu udostępniającego zasoby oświadczenie składa również podmiot udostępniający zasoby</w:t>
      </w:r>
    </w:p>
    <w:p w14:paraId="4DC75E35" w14:textId="77777777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</w:p>
    <w:p w14:paraId="6DE53DE9" w14:textId="770A3293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ykonawca wspólnie ubiegający się o zamówienie</w:t>
      </w:r>
      <w:r w:rsidR="00381D91">
        <w:rPr>
          <w:rFonts w:ascii="Verdana" w:hAnsi="Verdana" w:cs="Arial"/>
          <w:b/>
          <w:sz w:val="20"/>
          <w:szCs w:val="20"/>
        </w:rPr>
        <w:t>/</w:t>
      </w:r>
    </w:p>
    <w:p w14:paraId="35126D33" w14:textId="25B17690" w:rsidR="007743B3" w:rsidRDefault="00381D91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dmiot udostepniający zasoby</w:t>
      </w:r>
      <w:r>
        <w:rPr>
          <w:rStyle w:val="Odwoanieprzypisudolnego"/>
          <w:rFonts w:ascii="Verdana" w:hAnsi="Verdana" w:cs="Arial"/>
          <w:b/>
          <w:sz w:val="20"/>
          <w:szCs w:val="20"/>
        </w:rPr>
        <w:footnoteReference w:id="1"/>
      </w:r>
      <w:r w:rsidR="007743B3" w:rsidRPr="00D40395">
        <w:rPr>
          <w:rFonts w:ascii="Verdana" w:hAnsi="Verdana" w:cs="Arial"/>
          <w:b/>
          <w:sz w:val="20"/>
          <w:szCs w:val="20"/>
        </w:rPr>
        <w:t>:</w:t>
      </w:r>
    </w:p>
    <w:p w14:paraId="1EF4034A" w14:textId="77777777" w:rsidR="007743B3" w:rsidRDefault="007743B3" w:rsidP="007743B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122EE57C" w14:textId="77777777" w:rsidR="007743B3" w:rsidRPr="007572DE" w:rsidRDefault="007743B3" w:rsidP="007743B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7572D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45CE2D26" w:rsidR="007743B3" w:rsidRDefault="007743B3" w:rsidP="007743B3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="00B05E08" w:rsidRPr="00B05E08">
        <w:rPr>
          <w:rFonts w:ascii="Verdana" w:hAnsi="Verdana" w:cs="Arial"/>
          <w:b/>
          <w:sz w:val="20"/>
        </w:rPr>
        <w:t>Usługa przewozowa samochodem ciężarowym do 3,5 tony oraz udostępnienie pracowników do załadunku, rozładunku i przenoszenia towarów</w:t>
      </w:r>
      <w:r w:rsidRPr="00676105">
        <w:rPr>
          <w:rFonts w:ascii="Verdana" w:hAnsi="Verdana" w:cs="Arial"/>
          <w:b/>
          <w:sz w:val="20"/>
        </w:rPr>
        <w:t>”.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p w14:paraId="36C28708" w14:textId="77777777" w:rsidR="007743B3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FC312B9" w14:textId="77777777" w:rsidR="007743B3" w:rsidRPr="00FA383A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49D7E2B" w14:textId="477DBF32" w:rsidR="007743B3" w:rsidRDefault="007743B3" w:rsidP="007743B3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3E1CB9CE" w14:textId="7978833E" w:rsidR="00A30AB9" w:rsidRPr="00A30AB9" w:rsidRDefault="00A30AB9" w:rsidP="00A30AB9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9 ust. 1 pkt </w:t>
      </w:r>
      <w:r>
        <w:rPr>
          <w:rFonts w:ascii="Verdana" w:hAnsi="Verdana"/>
          <w:sz w:val="20"/>
          <w:szCs w:val="20"/>
        </w:rPr>
        <w:t xml:space="preserve">7,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48FDECBF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70F318EE" wp14:editId="39105F4B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02CE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A77B21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o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w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5CF83F8C" w14:textId="77777777" w:rsidR="007743B3" w:rsidRPr="003C1C3D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AACF60" w14:textId="77777777" w:rsidR="007743B3" w:rsidRPr="00CD6DB7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45E276D5" w14:textId="77777777" w:rsidR="007743B3" w:rsidRPr="00CD6DB7" w:rsidRDefault="007743B3" w:rsidP="007743B3">
      <w:pPr>
        <w:spacing w:after="120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BF5A4DE" w14:textId="77777777" w:rsidR="007743B3" w:rsidRPr="00FB28D8" w:rsidRDefault="007743B3" w:rsidP="007743B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2AA2C" w14:textId="77777777" w:rsidR="007743B3" w:rsidRDefault="007743B3" w:rsidP="007743B3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7C07256F" w14:textId="77777777" w:rsidR="007743B3" w:rsidRPr="00AA2AC7" w:rsidRDefault="007743B3" w:rsidP="007743B3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9341028" w14:textId="77777777" w:rsidR="007743B3" w:rsidRPr="007D3611" w:rsidRDefault="007743B3" w:rsidP="007743B3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572DE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DE67F3">
        <w:rPr>
          <w:rFonts w:ascii="Verdana" w:hAnsi="Verdana" w:cs="Arial"/>
          <w:b/>
          <w:sz w:val="20"/>
          <w:szCs w:val="20"/>
        </w:rPr>
        <w:t>Wykonawc</w:t>
      </w:r>
      <w:r>
        <w:rPr>
          <w:rFonts w:ascii="Verdana" w:hAnsi="Verdana" w:cs="Arial"/>
          <w:b/>
          <w:sz w:val="20"/>
          <w:szCs w:val="20"/>
        </w:rPr>
        <w:t>y</w:t>
      </w:r>
      <w:r w:rsidRPr="00DE67F3">
        <w:rPr>
          <w:rFonts w:ascii="Verdana" w:hAnsi="Verdana" w:cs="Arial"/>
          <w:b/>
          <w:sz w:val="20"/>
          <w:szCs w:val="20"/>
        </w:rPr>
        <w:t>/</w:t>
      </w:r>
      <w:r>
        <w:rPr>
          <w:rFonts w:ascii="Verdana" w:hAnsi="Verdana" w:cs="Arial"/>
          <w:b/>
          <w:sz w:val="20"/>
          <w:szCs w:val="20"/>
        </w:rPr>
        <w:t>Wykonawcy wspólnie ubiegającego się o zamówienie/</w:t>
      </w:r>
      <w:r w:rsidRPr="00DE67F3">
        <w:rPr>
          <w:rFonts w:ascii="Verdana" w:hAnsi="Verdana" w:cs="Arial"/>
          <w:b/>
          <w:sz w:val="20"/>
          <w:szCs w:val="20"/>
        </w:rPr>
        <w:t>Podmiot</w:t>
      </w:r>
      <w:r>
        <w:rPr>
          <w:rFonts w:ascii="Verdana" w:hAnsi="Verdana" w:cs="Arial"/>
          <w:b/>
          <w:sz w:val="20"/>
          <w:szCs w:val="20"/>
        </w:rPr>
        <w:t>u</w:t>
      </w:r>
      <w:r w:rsidRPr="00DE67F3">
        <w:rPr>
          <w:rFonts w:ascii="Verdana" w:hAnsi="Verdana" w:cs="Arial"/>
          <w:b/>
          <w:sz w:val="20"/>
          <w:szCs w:val="20"/>
        </w:rPr>
        <w:t xml:space="preserve"> udostępniając</w:t>
      </w:r>
      <w:r>
        <w:rPr>
          <w:rFonts w:ascii="Verdana" w:hAnsi="Verdana" w:cs="Arial"/>
          <w:b/>
          <w:sz w:val="20"/>
          <w:szCs w:val="20"/>
        </w:rPr>
        <w:t>ego zasoby</w:t>
      </w:r>
      <w:r w:rsidRPr="007572DE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1"/>
    </w:p>
    <w:p w14:paraId="1D5C99B0" w14:textId="77777777" w:rsidR="007743B3" w:rsidRPr="00B93CB9" w:rsidRDefault="007743B3" w:rsidP="007743B3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7743B3"/>
    <w:sectPr w:rsidR="00560789" w:rsidRPr="007743B3" w:rsidSect="001A2F87">
      <w:headerReference w:type="default" r:id="rId12"/>
      <w:footerReference w:type="default" r:id="rId13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6088E795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241E3ED1" w14:textId="5CACA462" w:rsidR="00381D91" w:rsidRDefault="00381D91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  <w:footnote w:id="2">
    <w:p w14:paraId="442499A3" w14:textId="77777777" w:rsidR="007743B3" w:rsidRPr="007D3611" w:rsidRDefault="007743B3" w:rsidP="007743B3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413B4EF9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B05E08">
          <w:rPr>
            <w:rFonts w:ascii="Verdana" w:hAnsi="Verdana"/>
            <w:b/>
            <w:sz w:val="18"/>
            <w:szCs w:val="18"/>
          </w:rPr>
          <w:t>8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BF3554D" w:rsidR="00361CDC" w:rsidRPr="00361CDC" w:rsidRDefault="00381D91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B05E08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39457E">
          <w:rPr>
            <w:rFonts w:ascii="Verdana" w:hAnsi="Verdana"/>
            <w:b/>
            <w:sz w:val="18"/>
            <w:szCs w:val="18"/>
          </w:rPr>
          <w:t>4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39457E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8"/>
  </w:num>
  <w:num w:numId="3" w16cid:durableId="839351752">
    <w:abstractNumId w:val="27"/>
  </w:num>
  <w:num w:numId="4" w16cid:durableId="1163275389">
    <w:abstractNumId w:val="65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5"/>
  </w:num>
  <w:num w:numId="17" w16cid:durableId="872960844">
    <w:abstractNumId w:val="59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6"/>
  </w:num>
  <w:num w:numId="22" w16cid:durableId="1216087237">
    <w:abstractNumId w:val="8"/>
  </w:num>
  <w:num w:numId="23" w16cid:durableId="899361370">
    <w:abstractNumId w:val="60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7"/>
  </w:num>
  <w:num w:numId="30" w16cid:durableId="1386224338">
    <w:abstractNumId w:val="1"/>
  </w:num>
  <w:num w:numId="31" w16cid:durableId="592323985">
    <w:abstractNumId w:val="74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7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2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8"/>
  </w:num>
  <w:num w:numId="49" w16cid:durableId="653529137">
    <w:abstractNumId w:val="16"/>
  </w:num>
  <w:num w:numId="50" w16cid:durableId="1256935894">
    <w:abstractNumId w:val="73"/>
  </w:num>
  <w:num w:numId="51" w16cid:durableId="1066031374">
    <w:abstractNumId w:val="64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69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1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6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2"/>
  </w:num>
  <w:num w:numId="66" w16cid:durableId="42142281">
    <w:abstractNumId w:val="70"/>
  </w:num>
  <w:num w:numId="67" w16cid:durableId="866523083">
    <w:abstractNumId w:val="68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3"/>
  </w:num>
  <w:num w:numId="74" w16cid:durableId="1656685820">
    <w:abstractNumId w:val="71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81D91"/>
    <w:rsid w:val="0039457E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30AB9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05E08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3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6</cp:revision>
  <cp:lastPrinted>2022-07-26T09:02:00Z</cp:lastPrinted>
  <dcterms:created xsi:type="dcterms:W3CDTF">2022-09-14T10:20:00Z</dcterms:created>
  <dcterms:modified xsi:type="dcterms:W3CDTF">2023-01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